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F3D9EE" w14:textId="77777777" w:rsidR="000B1407" w:rsidRDefault="000B1407" w:rsidP="00A57828">
      <w:pPr>
        <w:spacing w:after="0" w:line="240" w:lineRule="auto"/>
        <w:rPr>
          <w:rFonts w:ascii="Arial" w:hAnsi="Arial" w:cs="Arial"/>
          <w:i/>
          <w:color w:val="000000" w:themeColor="text1"/>
          <w:sz w:val="20"/>
          <w:szCs w:val="20"/>
        </w:rPr>
      </w:pPr>
    </w:p>
    <w:p w14:paraId="085F209D" w14:textId="2D633634" w:rsidR="000B1407" w:rsidRPr="000B1407" w:rsidRDefault="000B1407" w:rsidP="00A57828">
      <w:pPr>
        <w:spacing w:after="0" w:line="240" w:lineRule="auto"/>
        <w:rPr>
          <w:rFonts w:ascii="Arial" w:hAnsi="Arial" w:cs="Arial"/>
          <w:b/>
          <w:color w:val="000000" w:themeColor="text1"/>
          <w:sz w:val="24"/>
          <w:szCs w:val="20"/>
        </w:rPr>
      </w:pPr>
      <w:r w:rsidRPr="000B1407">
        <w:rPr>
          <w:rFonts w:ascii="Arial" w:hAnsi="Arial" w:cs="Arial"/>
          <w:b/>
          <w:color w:val="000000" w:themeColor="text1"/>
          <w:sz w:val="24"/>
          <w:szCs w:val="20"/>
        </w:rPr>
        <w:t>PAPER NUMBER #305</w:t>
      </w:r>
    </w:p>
    <w:p w14:paraId="2EE2A5BE" w14:textId="57FC6297" w:rsidR="00A4472C" w:rsidRPr="000B1407" w:rsidRDefault="00134318" w:rsidP="00A57828">
      <w:pPr>
        <w:spacing w:after="0" w:line="240" w:lineRule="auto"/>
        <w:rPr>
          <w:rFonts w:ascii="Arial" w:eastAsia="Times New Roman" w:hAnsi="Arial" w:cs="Arial"/>
          <w:b/>
          <w:szCs w:val="20"/>
        </w:rPr>
      </w:pPr>
      <w:r w:rsidRPr="000B1407">
        <w:rPr>
          <w:rFonts w:ascii="Arial" w:eastAsia="Times New Roman" w:hAnsi="Arial" w:cs="Arial"/>
          <w:b/>
          <w:szCs w:val="20"/>
        </w:rPr>
        <w:t>Evidence Synthesis Methods for Mediators that Matter:</w:t>
      </w:r>
      <w:r w:rsidR="004F383C" w:rsidRPr="000B1407">
        <w:rPr>
          <w:rFonts w:ascii="Arial" w:eastAsia="Times New Roman" w:hAnsi="Arial" w:cs="Arial"/>
          <w:b/>
          <w:szCs w:val="20"/>
        </w:rPr>
        <w:t xml:space="preserve"> Problem Definition</w:t>
      </w:r>
      <w:r w:rsidRPr="000B1407">
        <w:rPr>
          <w:rFonts w:ascii="Arial" w:eastAsia="Times New Roman" w:hAnsi="Arial" w:cs="Arial"/>
          <w:b/>
          <w:szCs w:val="20"/>
        </w:rPr>
        <w:t xml:space="preserve">, </w:t>
      </w:r>
      <w:r w:rsidR="004F383C" w:rsidRPr="000B1407">
        <w:rPr>
          <w:rFonts w:ascii="Arial" w:eastAsia="Times New Roman" w:hAnsi="Arial" w:cs="Arial"/>
          <w:b/>
          <w:szCs w:val="20"/>
        </w:rPr>
        <w:t xml:space="preserve">Intervention </w:t>
      </w:r>
      <w:r w:rsidRPr="000B1407">
        <w:rPr>
          <w:rFonts w:ascii="Arial" w:eastAsia="Times New Roman" w:hAnsi="Arial" w:cs="Arial"/>
          <w:b/>
          <w:szCs w:val="20"/>
        </w:rPr>
        <w:t xml:space="preserve">Design and </w:t>
      </w:r>
      <w:r w:rsidR="004F383C" w:rsidRPr="000B1407">
        <w:rPr>
          <w:rFonts w:ascii="Arial" w:eastAsia="Times New Roman" w:hAnsi="Arial" w:cs="Arial"/>
          <w:b/>
          <w:szCs w:val="20"/>
        </w:rPr>
        <w:t xml:space="preserve">Implementation </w:t>
      </w:r>
    </w:p>
    <w:p w14:paraId="28F602DA" w14:textId="26C6831A" w:rsidR="00CB3EE5" w:rsidRPr="0083790A" w:rsidRDefault="00CB3EE5" w:rsidP="007D52AA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</w:p>
    <w:p w14:paraId="27E94EFF" w14:textId="77777777" w:rsidR="000B1407" w:rsidRDefault="000B1407" w:rsidP="00C41C58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b/>
          <w:sz w:val="20"/>
          <w:szCs w:val="20"/>
        </w:rPr>
        <w:t>Presenting Author</w:t>
      </w:r>
    </w:p>
    <w:p w14:paraId="50EC53FD" w14:textId="52CE21AC" w:rsidR="00EB42BD" w:rsidRPr="0083790A" w:rsidRDefault="00896D6F" w:rsidP="00C41C58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>
        <w:rPr>
          <w:rFonts w:ascii="Arial" w:eastAsia="Times New Roman" w:hAnsi="Arial" w:cs="Arial"/>
          <w:sz w:val="20"/>
          <w:szCs w:val="20"/>
        </w:rPr>
        <w:t>Ruth Aston</w:t>
      </w:r>
    </w:p>
    <w:p w14:paraId="09ABAD67" w14:textId="0C161736" w:rsidR="00EB42BD" w:rsidRPr="0083790A" w:rsidRDefault="00EB42BD" w:rsidP="007D52AA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</w:p>
    <w:p w14:paraId="6A70F7B5" w14:textId="77777777" w:rsidR="000B1407" w:rsidRDefault="00EB42BD" w:rsidP="000B1407">
      <w:pPr>
        <w:spacing w:after="0"/>
        <w:rPr>
          <w:rFonts w:ascii="Arial" w:hAnsi="Arial" w:cs="Arial"/>
          <w:sz w:val="20"/>
          <w:szCs w:val="20"/>
        </w:rPr>
      </w:pPr>
      <w:r w:rsidRPr="0083790A">
        <w:rPr>
          <w:rFonts w:ascii="Arial" w:hAnsi="Arial" w:cs="Arial"/>
          <w:b/>
          <w:sz w:val="20"/>
          <w:szCs w:val="20"/>
          <w:lang w:val="en-AU"/>
        </w:rPr>
        <w:t>Affiliation</w:t>
      </w:r>
    </w:p>
    <w:p w14:paraId="36B0C21B" w14:textId="6FA36545" w:rsidR="00D06ED2" w:rsidRPr="00122532" w:rsidRDefault="00D06ED2" w:rsidP="0035353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entre for Program Evaluation University of Melbourne, Australia</w:t>
      </w:r>
    </w:p>
    <w:p w14:paraId="2D6651F5" w14:textId="77777777" w:rsidR="000B1407" w:rsidRDefault="00796ABC" w:rsidP="00E24859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b/>
          <w:sz w:val="20"/>
          <w:szCs w:val="20"/>
        </w:rPr>
        <w:t>Country of residence</w:t>
      </w:r>
      <w:r w:rsidR="00E24859">
        <w:rPr>
          <w:rFonts w:ascii="Arial" w:eastAsia="Times New Roman" w:hAnsi="Arial" w:cs="Arial"/>
          <w:sz w:val="20"/>
          <w:szCs w:val="20"/>
        </w:rPr>
        <w:t xml:space="preserve"> </w:t>
      </w:r>
    </w:p>
    <w:p w14:paraId="324F1591" w14:textId="0ADBCD79" w:rsidR="00796ABC" w:rsidRPr="0083790A" w:rsidRDefault="00D06ED2" w:rsidP="00E24859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Australia</w:t>
      </w:r>
    </w:p>
    <w:p w14:paraId="6342468C" w14:textId="77777777" w:rsidR="00796ABC" w:rsidRDefault="00796ABC" w:rsidP="000F00DD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</w:p>
    <w:p w14:paraId="6E8ABADF" w14:textId="1AF3354D" w:rsidR="002E3891" w:rsidRPr="000B1407" w:rsidRDefault="003B4148" w:rsidP="002E3891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  <w:r>
        <w:rPr>
          <w:rFonts w:ascii="Arial" w:hAnsi="Arial" w:cs="Arial"/>
          <w:b/>
          <w:sz w:val="20"/>
          <w:szCs w:val="20"/>
          <w:lang w:val="en-AU"/>
        </w:rPr>
        <w:t>O</w:t>
      </w:r>
      <w:r w:rsidR="0083790A" w:rsidRPr="0083790A">
        <w:rPr>
          <w:rFonts w:ascii="Arial" w:hAnsi="Arial" w:cs="Arial"/>
          <w:b/>
          <w:sz w:val="20"/>
          <w:szCs w:val="20"/>
          <w:lang w:val="en-AU"/>
        </w:rPr>
        <w:t>bjectives/aims</w:t>
      </w:r>
      <w:r w:rsidR="00881693" w:rsidRPr="0083790A">
        <w:rPr>
          <w:rFonts w:ascii="Arial" w:hAnsi="Arial" w:cs="Arial"/>
          <w:b/>
          <w:sz w:val="20"/>
          <w:szCs w:val="20"/>
          <w:lang w:val="en-AU"/>
        </w:rPr>
        <w:t xml:space="preserve"> </w:t>
      </w:r>
    </w:p>
    <w:p w14:paraId="68465DD6" w14:textId="77777777" w:rsidR="002E3891" w:rsidRPr="0083790A" w:rsidRDefault="002E3891" w:rsidP="002E3891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 xml:space="preserve">Judging the effectiveness of interventions that act on the social determinants of health (education level, income, living conditions) is indisputably complicated. </w:t>
      </w:r>
    </w:p>
    <w:p w14:paraId="2DC67099" w14:textId="41BC1A36" w:rsidR="007231EB" w:rsidRPr="0083790A" w:rsidRDefault="007231EB" w:rsidP="007D52A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2787BC2D" w14:textId="5F629C08" w:rsidR="002E3891" w:rsidRPr="000B1407" w:rsidRDefault="0083790A" w:rsidP="007D52AA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  <w:r w:rsidRPr="0083790A">
        <w:rPr>
          <w:rFonts w:ascii="Arial" w:hAnsi="Arial" w:cs="Arial"/>
          <w:b/>
          <w:sz w:val="20"/>
          <w:szCs w:val="20"/>
          <w:lang w:val="en-AU"/>
        </w:rPr>
        <w:t>M</w:t>
      </w:r>
      <w:r w:rsidR="007231EB" w:rsidRPr="0083790A">
        <w:rPr>
          <w:rFonts w:ascii="Arial" w:hAnsi="Arial" w:cs="Arial"/>
          <w:b/>
          <w:sz w:val="20"/>
          <w:szCs w:val="20"/>
          <w:lang w:val="en-AU"/>
        </w:rPr>
        <w:t>ethods</w:t>
      </w:r>
    </w:p>
    <w:p w14:paraId="5B2FFEF0" w14:textId="5040DE5B" w:rsidR="002E3891" w:rsidRDefault="002E3891" w:rsidP="00A57828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>A meta-analysis of community-based interventions aiming to reduce the rates of cardiovascular disease was conducted. Selected interventions were complex (</w:t>
      </w:r>
      <w:r w:rsidR="00C40A10">
        <w:rPr>
          <w:rFonts w:ascii="Arial" w:hAnsi="Arial" w:cs="Arial"/>
          <w:sz w:val="20"/>
          <w:szCs w:val="20"/>
          <w:lang w:val="en-AU"/>
        </w:rPr>
        <w:t xml:space="preserve">multi-site, multi-disciplinary, multi-input, multi-output) and involved multiple areas of action such as policy change and community development. </w:t>
      </w:r>
      <w:r w:rsidR="00A57828">
        <w:rPr>
          <w:rFonts w:ascii="Arial" w:hAnsi="Arial" w:cs="Arial"/>
          <w:sz w:val="20"/>
          <w:szCs w:val="20"/>
          <w:lang w:val="en-AU"/>
        </w:rPr>
        <w:t xml:space="preserve">Based on review of social change literature in Implementation Science, Behavioural Insights, Community Development, Health Promotion and Process Evaluation a rubric with indicators of implementation and interventions design that relate to sustained health outcomes were developed.  </w:t>
      </w:r>
    </w:p>
    <w:p w14:paraId="32B92438" w14:textId="77777777" w:rsidR="007231EB" w:rsidRPr="0083790A" w:rsidRDefault="007231EB" w:rsidP="007D52AA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6A302D0E" w14:textId="6A59432F" w:rsidR="00A57828" w:rsidRPr="000B1407" w:rsidRDefault="000B1407" w:rsidP="007D52AA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  <w:r>
        <w:rPr>
          <w:rFonts w:ascii="Arial" w:hAnsi="Arial" w:cs="Arial"/>
          <w:b/>
          <w:sz w:val="20"/>
          <w:szCs w:val="20"/>
          <w:lang w:val="en-AU"/>
        </w:rPr>
        <w:t>Main findings</w:t>
      </w:r>
    </w:p>
    <w:p w14:paraId="735A9499" w14:textId="211273CC" w:rsidR="00B12714" w:rsidRPr="00ED27A4" w:rsidRDefault="00A57828" w:rsidP="007D52AA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 xml:space="preserve">The rubric of indicators was used to extract </w:t>
      </w:r>
      <w:r w:rsidR="00180134">
        <w:rPr>
          <w:rFonts w:ascii="Arial" w:hAnsi="Arial" w:cs="Arial"/>
          <w:sz w:val="20"/>
          <w:szCs w:val="20"/>
          <w:lang w:val="en-AU"/>
        </w:rPr>
        <w:t>data from</w:t>
      </w:r>
      <w:r>
        <w:rPr>
          <w:rFonts w:ascii="Arial" w:hAnsi="Arial" w:cs="Arial"/>
          <w:sz w:val="20"/>
          <w:szCs w:val="20"/>
          <w:lang w:val="en-AU"/>
        </w:rPr>
        <w:t xml:space="preserve"> studies along with ef</w:t>
      </w:r>
      <w:r w:rsidR="00BC661C">
        <w:rPr>
          <w:rFonts w:ascii="Arial" w:hAnsi="Arial" w:cs="Arial"/>
          <w:sz w:val="20"/>
          <w:szCs w:val="20"/>
          <w:lang w:val="en-AU"/>
        </w:rPr>
        <w:t>fect size information.</w:t>
      </w:r>
      <w:r w:rsidR="00887EFF">
        <w:rPr>
          <w:rFonts w:ascii="Arial" w:hAnsi="Arial" w:cs="Arial"/>
          <w:sz w:val="20"/>
          <w:szCs w:val="20"/>
          <w:lang w:val="en-AU"/>
        </w:rPr>
        <w:t xml:space="preserve"> </w:t>
      </w:r>
      <w:r w:rsidR="00180134">
        <w:rPr>
          <w:rFonts w:ascii="Arial" w:hAnsi="Arial" w:cs="Arial"/>
          <w:sz w:val="20"/>
          <w:szCs w:val="20"/>
          <w:lang w:val="en-AU"/>
        </w:rPr>
        <w:t>The relationship between problem definition, intervention design and implementation and the effectiveness of complex interventions was tested using extracted data. The methods to develop the rubric</w:t>
      </w:r>
      <w:r w:rsidR="00ED27A4">
        <w:rPr>
          <w:rFonts w:ascii="Arial" w:hAnsi="Arial" w:cs="Arial"/>
          <w:sz w:val="20"/>
          <w:szCs w:val="20"/>
          <w:lang w:val="en-AU"/>
        </w:rPr>
        <w:t xml:space="preserve"> and use within rigorous meta-analysis procedures will be presented </w:t>
      </w:r>
      <w:r w:rsidR="00180134">
        <w:rPr>
          <w:rFonts w:ascii="Arial" w:hAnsi="Arial" w:cs="Arial"/>
          <w:sz w:val="20"/>
          <w:szCs w:val="20"/>
          <w:lang w:val="en-AU"/>
        </w:rPr>
        <w:t>(</w:t>
      </w:r>
      <w:proofErr w:type="spellStart"/>
      <w:r w:rsidR="00180134">
        <w:rPr>
          <w:rFonts w:ascii="Arial" w:hAnsi="Arial" w:cs="Arial"/>
          <w:sz w:val="20"/>
          <w:szCs w:val="20"/>
          <w:lang w:val="en-AU"/>
        </w:rPr>
        <w:t>Borenstein</w:t>
      </w:r>
      <w:proofErr w:type="spellEnd"/>
      <w:r w:rsidR="00180134">
        <w:rPr>
          <w:rFonts w:ascii="Arial" w:hAnsi="Arial" w:cs="Arial"/>
          <w:sz w:val="20"/>
          <w:szCs w:val="20"/>
          <w:lang w:val="en-AU"/>
        </w:rPr>
        <w:t xml:space="preserve"> et al., 2009). </w:t>
      </w:r>
      <w:r w:rsidR="00ED27A4">
        <w:rPr>
          <w:rFonts w:ascii="Arial" w:hAnsi="Arial" w:cs="Arial"/>
          <w:sz w:val="20"/>
          <w:szCs w:val="20"/>
          <w:lang w:val="en-AU"/>
        </w:rPr>
        <w:t>The effectiveness of reviewed interventions for populations with different cardiac risk</w:t>
      </w:r>
      <w:r w:rsidR="006F0ED6">
        <w:rPr>
          <w:rFonts w:ascii="Arial" w:hAnsi="Arial" w:cs="Arial"/>
          <w:sz w:val="20"/>
          <w:szCs w:val="20"/>
          <w:lang w:val="en-AU"/>
        </w:rPr>
        <w:t xml:space="preserve"> profiles</w:t>
      </w:r>
      <w:r w:rsidR="00ED27A4">
        <w:rPr>
          <w:rFonts w:ascii="Arial" w:hAnsi="Arial" w:cs="Arial"/>
          <w:sz w:val="20"/>
          <w:szCs w:val="20"/>
          <w:lang w:val="en-AU"/>
        </w:rPr>
        <w:t xml:space="preserve"> and</w:t>
      </w:r>
      <w:r w:rsidR="00180134">
        <w:rPr>
          <w:rFonts w:ascii="Arial" w:hAnsi="Arial" w:cs="Arial"/>
          <w:sz w:val="20"/>
          <w:szCs w:val="20"/>
          <w:lang w:val="en-AU"/>
        </w:rPr>
        <w:t xml:space="preserve"> k</w:t>
      </w:r>
      <w:r w:rsidR="00180134" w:rsidRPr="00180134">
        <w:rPr>
          <w:rFonts w:ascii="Arial" w:hAnsi="Arial" w:cs="Arial"/>
          <w:sz w:val="20"/>
          <w:szCs w:val="20"/>
          <w:lang w:val="en-AU"/>
        </w:rPr>
        <w:t xml:space="preserve">ey learnings for </w:t>
      </w:r>
      <w:r w:rsidR="006F0ED6">
        <w:rPr>
          <w:rFonts w:ascii="Arial" w:hAnsi="Arial" w:cs="Arial"/>
          <w:sz w:val="20"/>
          <w:szCs w:val="20"/>
          <w:lang w:val="en-AU"/>
        </w:rPr>
        <w:t>using</w:t>
      </w:r>
      <w:r w:rsidR="00180134" w:rsidRPr="00180134">
        <w:rPr>
          <w:rFonts w:ascii="Arial" w:hAnsi="Arial" w:cs="Arial"/>
          <w:sz w:val="20"/>
          <w:szCs w:val="20"/>
          <w:lang w:val="en-AU"/>
        </w:rPr>
        <w:t xml:space="preserve"> the indicators </w:t>
      </w:r>
      <w:r w:rsidR="006F0ED6">
        <w:rPr>
          <w:rFonts w:ascii="Arial" w:hAnsi="Arial" w:cs="Arial"/>
          <w:sz w:val="20"/>
          <w:szCs w:val="20"/>
          <w:lang w:val="en-AU"/>
        </w:rPr>
        <w:t>as part of</w:t>
      </w:r>
      <w:r w:rsidR="00180134" w:rsidRPr="00180134">
        <w:rPr>
          <w:rFonts w:ascii="Arial" w:hAnsi="Arial" w:cs="Arial"/>
          <w:sz w:val="20"/>
          <w:szCs w:val="20"/>
          <w:lang w:val="en-AU"/>
        </w:rPr>
        <w:t xml:space="preserve"> a systematic approach to</w:t>
      </w:r>
      <w:r w:rsidR="007865E1">
        <w:rPr>
          <w:rFonts w:ascii="Arial" w:hAnsi="Arial" w:cs="Arial"/>
          <w:sz w:val="20"/>
          <w:szCs w:val="20"/>
          <w:lang w:val="en-AU"/>
        </w:rPr>
        <w:t xml:space="preserve"> </w:t>
      </w:r>
      <w:r w:rsidR="00180134" w:rsidRPr="00180134">
        <w:rPr>
          <w:rFonts w:ascii="Arial" w:hAnsi="Arial" w:cs="Arial"/>
          <w:sz w:val="20"/>
          <w:szCs w:val="20"/>
          <w:lang w:val="en-AU"/>
        </w:rPr>
        <w:t>design</w:t>
      </w:r>
      <w:r w:rsidR="006F0ED6">
        <w:rPr>
          <w:rFonts w:ascii="Arial" w:hAnsi="Arial" w:cs="Arial"/>
          <w:sz w:val="20"/>
          <w:szCs w:val="20"/>
          <w:lang w:val="en-AU"/>
        </w:rPr>
        <w:t>ing</w:t>
      </w:r>
      <w:r w:rsidR="007865E1">
        <w:rPr>
          <w:rFonts w:ascii="Arial" w:hAnsi="Arial" w:cs="Arial"/>
          <w:sz w:val="20"/>
          <w:szCs w:val="20"/>
          <w:lang w:val="en-AU"/>
        </w:rPr>
        <w:t xml:space="preserve"> and evaluating the impact of</w:t>
      </w:r>
      <w:r w:rsidR="00180134" w:rsidRPr="00180134">
        <w:rPr>
          <w:rFonts w:ascii="Arial" w:hAnsi="Arial" w:cs="Arial"/>
          <w:sz w:val="20"/>
          <w:szCs w:val="20"/>
          <w:lang w:val="en-AU"/>
        </w:rPr>
        <w:t xml:space="preserve"> complex social interventions will also be shared</w:t>
      </w:r>
      <w:r w:rsidR="00180134">
        <w:rPr>
          <w:rFonts w:ascii="Arial" w:eastAsia="Times New Roman" w:hAnsi="Arial" w:cs="Arial"/>
          <w:b/>
        </w:rPr>
        <w:t>.</w:t>
      </w:r>
    </w:p>
    <w:p w14:paraId="75039502" w14:textId="7D73627F" w:rsidR="00D919DA" w:rsidRPr="0083790A" w:rsidRDefault="00D919DA" w:rsidP="007D52AA">
      <w:pPr>
        <w:spacing w:after="0"/>
        <w:rPr>
          <w:rFonts w:ascii="Arial" w:eastAsia="Times New Roman" w:hAnsi="Arial" w:cs="Arial"/>
          <w:b/>
        </w:rPr>
      </w:pPr>
      <w:bookmarkStart w:id="0" w:name="_GoBack"/>
      <w:bookmarkEnd w:id="0"/>
    </w:p>
    <w:sectPr w:rsidR="00D919DA" w:rsidRPr="0083790A" w:rsidSect="00BF1BCC">
      <w:headerReference w:type="default" r:id="rId7"/>
      <w:footerReference w:type="default" r:id="rId8"/>
      <w:pgSz w:w="11907" w:h="16839" w:code="9"/>
      <w:pgMar w:top="1440" w:right="1440" w:bottom="1440" w:left="1440" w:header="708" w:footer="5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D7BA51" w14:textId="77777777" w:rsidR="00991091" w:rsidRDefault="00991091" w:rsidP="003C4168">
      <w:pPr>
        <w:spacing w:after="0" w:line="240" w:lineRule="auto"/>
      </w:pPr>
      <w:r>
        <w:separator/>
      </w:r>
    </w:p>
  </w:endnote>
  <w:endnote w:type="continuationSeparator" w:id="0">
    <w:p w14:paraId="6665B31A" w14:textId="77777777" w:rsidR="00991091" w:rsidRDefault="00991091" w:rsidP="003C41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Yu Gothic UI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10BC7D" w14:textId="5405F595" w:rsidR="00696A08" w:rsidRPr="00457737" w:rsidRDefault="00696A08" w:rsidP="00457737">
    <w:pPr>
      <w:pStyle w:val="Footer"/>
      <w:jc w:val="center"/>
      <w:rPr>
        <w:rFonts w:ascii="Arial Black" w:hAnsi="Arial Black"/>
        <w:color w:val="7F7F7F" w:themeColor="text1" w:themeTint="80"/>
        <w:sz w:val="38"/>
        <w:lang w:val="en-A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F2819A" w14:textId="77777777" w:rsidR="00991091" w:rsidRDefault="00991091" w:rsidP="003C4168">
      <w:pPr>
        <w:spacing w:after="0" w:line="240" w:lineRule="auto"/>
      </w:pPr>
      <w:r>
        <w:separator/>
      </w:r>
    </w:p>
  </w:footnote>
  <w:footnote w:type="continuationSeparator" w:id="0">
    <w:p w14:paraId="1132BC65" w14:textId="77777777" w:rsidR="00991091" w:rsidRDefault="00991091" w:rsidP="003C41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FC6883" w14:textId="10BF7F7B" w:rsidR="00696A08" w:rsidRDefault="00696A08">
    <w:pPr>
      <w:pStyle w:val="Header"/>
    </w:pPr>
  </w:p>
  <w:p w14:paraId="630D9F9F" w14:textId="77777777" w:rsidR="00696A08" w:rsidRDefault="00696A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8673E7"/>
    <w:multiLevelType w:val="hybridMultilevel"/>
    <w:tmpl w:val="7DB88C6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13E55B3E"/>
    <w:multiLevelType w:val="hybridMultilevel"/>
    <w:tmpl w:val="4F587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91643"/>
    <w:multiLevelType w:val="hybridMultilevel"/>
    <w:tmpl w:val="822A21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E966FF"/>
    <w:multiLevelType w:val="hybridMultilevel"/>
    <w:tmpl w:val="23B2D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E52179"/>
    <w:multiLevelType w:val="multilevel"/>
    <w:tmpl w:val="93C0B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257830"/>
    <w:multiLevelType w:val="hybridMultilevel"/>
    <w:tmpl w:val="26667A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557F6C"/>
    <w:multiLevelType w:val="multilevel"/>
    <w:tmpl w:val="BFEE9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3B1712"/>
    <w:multiLevelType w:val="hybridMultilevel"/>
    <w:tmpl w:val="50BEE9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016C7F"/>
    <w:multiLevelType w:val="hybridMultilevel"/>
    <w:tmpl w:val="109A58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7E970AE"/>
    <w:multiLevelType w:val="hybridMultilevel"/>
    <w:tmpl w:val="D82A55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838506A"/>
    <w:multiLevelType w:val="multilevel"/>
    <w:tmpl w:val="68645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E38BD"/>
    <w:multiLevelType w:val="hybridMultilevel"/>
    <w:tmpl w:val="EAC89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B37797"/>
    <w:multiLevelType w:val="hybridMultilevel"/>
    <w:tmpl w:val="83F83E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4"/>
  </w:num>
  <w:num w:numId="3">
    <w:abstractNumId w:val="10"/>
  </w:num>
  <w:num w:numId="4">
    <w:abstractNumId w:val="2"/>
  </w:num>
  <w:num w:numId="5">
    <w:abstractNumId w:val="8"/>
  </w:num>
  <w:num w:numId="6">
    <w:abstractNumId w:val="1"/>
  </w:num>
  <w:num w:numId="7">
    <w:abstractNumId w:val="3"/>
  </w:num>
  <w:num w:numId="8">
    <w:abstractNumId w:val="12"/>
  </w:num>
  <w:num w:numId="9">
    <w:abstractNumId w:val="5"/>
  </w:num>
  <w:num w:numId="10">
    <w:abstractNumId w:val="9"/>
  </w:num>
  <w:num w:numId="11">
    <w:abstractNumId w:val="11"/>
  </w:num>
  <w:num w:numId="12">
    <w:abstractNumId w:val="7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xtjQyMzY0sDQ1MjJT0lEKTi0uzszPAykwrAUAq/KuIywAAAA="/>
  </w:docVars>
  <w:rsids>
    <w:rsidRoot w:val="006A5A86"/>
    <w:rsid w:val="00011F2A"/>
    <w:rsid w:val="00021393"/>
    <w:rsid w:val="000328B5"/>
    <w:rsid w:val="00041165"/>
    <w:rsid w:val="00054817"/>
    <w:rsid w:val="000A247E"/>
    <w:rsid w:val="000B1407"/>
    <w:rsid w:val="000B3948"/>
    <w:rsid w:val="000D17F9"/>
    <w:rsid w:val="000D1D57"/>
    <w:rsid w:val="000D3C9D"/>
    <w:rsid w:val="000F00DD"/>
    <w:rsid w:val="000F0C06"/>
    <w:rsid w:val="001074DF"/>
    <w:rsid w:val="00111A51"/>
    <w:rsid w:val="00122532"/>
    <w:rsid w:val="00134318"/>
    <w:rsid w:val="0014001B"/>
    <w:rsid w:val="00145940"/>
    <w:rsid w:val="00154398"/>
    <w:rsid w:val="00180134"/>
    <w:rsid w:val="001842A8"/>
    <w:rsid w:val="00191200"/>
    <w:rsid w:val="001A2088"/>
    <w:rsid w:val="001B5E33"/>
    <w:rsid w:val="001C47A0"/>
    <w:rsid w:val="001D4267"/>
    <w:rsid w:val="001E17A8"/>
    <w:rsid w:val="001E5424"/>
    <w:rsid w:val="00214C4D"/>
    <w:rsid w:val="00220CDB"/>
    <w:rsid w:val="00261EB4"/>
    <w:rsid w:val="00293AA4"/>
    <w:rsid w:val="002A0EAA"/>
    <w:rsid w:val="002B4F87"/>
    <w:rsid w:val="002B6643"/>
    <w:rsid w:val="002D17C6"/>
    <w:rsid w:val="002E3891"/>
    <w:rsid w:val="002F07AC"/>
    <w:rsid w:val="00326479"/>
    <w:rsid w:val="00341541"/>
    <w:rsid w:val="00353537"/>
    <w:rsid w:val="00354666"/>
    <w:rsid w:val="003B4148"/>
    <w:rsid w:val="003B5C77"/>
    <w:rsid w:val="003C4168"/>
    <w:rsid w:val="003D0131"/>
    <w:rsid w:val="003D1F3B"/>
    <w:rsid w:val="004459E3"/>
    <w:rsid w:val="00453EEF"/>
    <w:rsid w:val="00457737"/>
    <w:rsid w:val="00464AFE"/>
    <w:rsid w:val="004846F6"/>
    <w:rsid w:val="004A3322"/>
    <w:rsid w:val="004F383C"/>
    <w:rsid w:val="005138ED"/>
    <w:rsid w:val="005147E9"/>
    <w:rsid w:val="0053113C"/>
    <w:rsid w:val="005317FD"/>
    <w:rsid w:val="00547E04"/>
    <w:rsid w:val="00555EC7"/>
    <w:rsid w:val="00583790"/>
    <w:rsid w:val="00590E27"/>
    <w:rsid w:val="005A1BB5"/>
    <w:rsid w:val="005C0938"/>
    <w:rsid w:val="00600146"/>
    <w:rsid w:val="006040CD"/>
    <w:rsid w:val="0060416A"/>
    <w:rsid w:val="00610761"/>
    <w:rsid w:val="00635D4A"/>
    <w:rsid w:val="00635DAC"/>
    <w:rsid w:val="00643BF0"/>
    <w:rsid w:val="00646636"/>
    <w:rsid w:val="0068048C"/>
    <w:rsid w:val="00696A08"/>
    <w:rsid w:val="006A5A86"/>
    <w:rsid w:val="006D0974"/>
    <w:rsid w:val="006D3837"/>
    <w:rsid w:val="006F0ED6"/>
    <w:rsid w:val="00700D73"/>
    <w:rsid w:val="00704FB2"/>
    <w:rsid w:val="00711B13"/>
    <w:rsid w:val="0071789F"/>
    <w:rsid w:val="007231EB"/>
    <w:rsid w:val="0073151C"/>
    <w:rsid w:val="0076692A"/>
    <w:rsid w:val="007709F0"/>
    <w:rsid w:val="00770DE7"/>
    <w:rsid w:val="007865E1"/>
    <w:rsid w:val="00796ABC"/>
    <w:rsid w:val="007C55CD"/>
    <w:rsid w:val="007D52AA"/>
    <w:rsid w:val="007E5370"/>
    <w:rsid w:val="008030EC"/>
    <w:rsid w:val="00827ACC"/>
    <w:rsid w:val="0083790A"/>
    <w:rsid w:val="00860EC6"/>
    <w:rsid w:val="00874ECE"/>
    <w:rsid w:val="0087738D"/>
    <w:rsid w:val="00880CB9"/>
    <w:rsid w:val="00881693"/>
    <w:rsid w:val="00884C94"/>
    <w:rsid w:val="00887EFF"/>
    <w:rsid w:val="00893C0D"/>
    <w:rsid w:val="00896D6F"/>
    <w:rsid w:val="008A65DC"/>
    <w:rsid w:val="008B014D"/>
    <w:rsid w:val="008B7B41"/>
    <w:rsid w:val="008C6637"/>
    <w:rsid w:val="008D4901"/>
    <w:rsid w:val="008E284C"/>
    <w:rsid w:val="00936740"/>
    <w:rsid w:val="00981BC7"/>
    <w:rsid w:val="00991091"/>
    <w:rsid w:val="009C24A6"/>
    <w:rsid w:val="009C7239"/>
    <w:rsid w:val="009D0413"/>
    <w:rsid w:val="009E21CE"/>
    <w:rsid w:val="00A211F8"/>
    <w:rsid w:val="00A21398"/>
    <w:rsid w:val="00A4472C"/>
    <w:rsid w:val="00A47ED1"/>
    <w:rsid w:val="00A50406"/>
    <w:rsid w:val="00A57828"/>
    <w:rsid w:val="00A65921"/>
    <w:rsid w:val="00A676F4"/>
    <w:rsid w:val="00A71C98"/>
    <w:rsid w:val="00A71CA8"/>
    <w:rsid w:val="00A82563"/>
    <w:rsid w:val="00A8452B"/>
    <w:rsid w:val="00A859D1"/>
    <w:rsid w:val="00AA6DED"/>
    <w:rsid w:val="00AB1D19"/>
    <w:rsid w:val="00AE3205"/>
    <w:rsid w:val="00B07304"/>
    <w:rsid w:val="00B12714"/>
    <w:rsid w:val="00B2291E"/>
    <w:rsid w:val="00B22EA9"/>
    <w:rsid w:val="00B30929"/>
    <w:rsid w:val="00B57E24"/>
    <w:rsid w:val="00B6274B"/>
    <w:rsid w:val="00B853C1"/>
    <w:rsid w:val="00BA4BA8"/>
    <w:rsid w:val="00BC661C"/>
    <w:rsid w:val="00BD4965"/>
    <w:rsid w:val="00BF0163"/>
    <w:rsid w:val="00BF1BCC"/>
    <w:rsid w:val="00C3002F"/>
    <w:rsid w:val="00C31CC5"/>
    <w:rsid w:val="00C40A10"/>
    <w:rsid w:val="00C41C58"/>
    <w:rsid w:val="00C43AE6"/>
    <w:rsid w:val="00C64D55"/>
    <w:rsid w:val="00C73E39"/>
    <w:rsid w:val="00C74127"/>
    <w:rsid w:val="00C81CCB"/>
    <w:rsid w:val="00C977B8"/>
    <w:rsid w:val="00CB3EE5"/>
    <w:rsid w:val="00CB5B52"/>
    <w:rsid w:val="00CC10EE"/>
    <w:rsid w:val="00CD0814"/>
    <w:rsid w:val="00D06ED2"/>
    <w:rsid w:val="00D573C9"/>
    <w:rsid w:val="00D61431"/>
    <w:rsid w:val="00D62C6E"/>
    <w:rsid w:val="00D65CB0"/>
    <w:rsid w:val="00D919DA"/>
    <w:rsid w:val="00DB4595"/>
    <w:rsid w:val="00DB5FC7"/>
    <w:rsid w:val="00DB60FB"/>
    <w:rsid w:val="00DC6C53"/>
    <w:rsid w:val="00DD2247"/>
    <w:rsid w:val="00DF16CD"/>
    <w:rsid w:val="00E24859"/>
    <w:rsid w:val="00E31423"/>
    <w:rsid w:val="00E316AC"/>
    <w:rsid w:val="00E46180"/>
    <w:rsid w:val="00E54665"/>
    <w:rsid w:val="00E8430C"/>
    <w:rsid w:val="00EB42BD"/>
    <w:rsid w:val="00EC134F"/>
    <w:rsid w:val="00EC263B"/>
    <w:rsid w:val="00ED27A4"/>
    <w:rsid w:val="00F314EF"/>
    <w:rsid w:val="00F42A0F"/>
    <w:rsid w:val="00F517AA"/>
    <w:rsid w:val="00F54841"/>
    <w:rsid w:val="00FB4F7E"/>
    <w:rsid w:val="00FC4D2A"/>
    <w:rsid w:val="00FD463F"/>
    <w:rsid w:val="00FD6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4A7FF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2A0F"/>
  </w:style>
  <w:style w:type="paragraph" w:styleId="Heading1">
    <w:name w:val="heading 1"/>
    <w:basedOn w:val="Normal"/>
    <w:next w:val="Normal"/>
    <w:link w:val="Heading1Char"/>
    <w:uiPriority w:val="9"/>
    <w:qFormat/>
    <w:rsid w:val="00F42A0F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A0F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A0F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2A0F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2A0F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2A0F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2A0F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2A0F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2A0F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42A0F"/>
    <w:rPr>
      <w:i/>
      <w:iCs/>
      <w:smallCaps/>
      <w:spacing w:val="5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A5A86"/>
    <w:rPr>
      <w:rFonts w:ascii="Arial" w:hAnsi="Arial" w:cs="Arial" w:hint="default"/>
      <w:color w:val="000000"/>
      <w:u w:val="single"/>
    </w:rPr>
  </w:style>
  <w:style w:type="paragraph" w:styleId="NormalWeb">
    <w:name w:val="Normal (Web)"/>
    <w:basedOn w:val="Normal"/>
    <w:uiPriority w:val="99"/>
    <w:semiHidden/>
    <w:unhideWhenUsed/>
    <w:rsid w:val="006A5A8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42A0F"/>
    <w:pPr>
      <w:ind w:left="720"/>
      <w:contextualSpacing/>
    </w:pPr>
  </w:style>
  <w:style w:type="paragraph" w:customStyle="1" w:styleId="Default">
    <w:name w:val="Default"/>
    <w:rsid w:val="00590E27"/>
    <w:pPr>
      <w:autoSpaceDE w:val="0"/>
      <w:autoSpaceDN w:val="0"/>
      <w:adjustRightInd w:val="0"/>
      <w:spacing w:after="0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42A0F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42A0F"/>
    <w:rPr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2A0F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2A0F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2A0F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2A0F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2A0F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2A0F"/>
    <w:rPr>
      <w:b/>
      <w:bCs/>
      <w:i/>
      <w:iCs/>
      <w:color w:val="7F7F7F" w:themeColor="text1" w:themeTint="8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42A0F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42A0F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2A0F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42A0F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F42A0F"/>
    <w:rPr>
      <w:b/>
      <w:bCs/>
    </w:rPr>
  </w:style>
  <w:style w:type="character" w:styleId="Emphasis">
    <w:name w:val="Emphasis"/>
    <w:uiPriority w:val="20"/>
    <w:qFormat/>
    <w:rsid w:val="00F42A0F"/>
    <w:rPr>
      <w:b/>
      <w:bCs/>
      <w:i/>
      <w:iCs/>
      <w:spacing w:val="10"/>
    </w:rPr>
  </w:style>
  <w:style w:type="paragraph" w:styleId="NoSpacing">
    <w:name w:val="No Spacing"/>
    <w:basedOn w:val="Normal"/>
    <w:uiPriority w:val="1"/>
    <w:qFormat/>
    <w:rsid w:val="00F42A0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42A0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42A0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2A0F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2A0F"/>
    <w:rPr>
      <w:i/>
      <w:iCs/>
    </w:rPr>
  </w:style>
  <w:style w:type="character" w:styleId="SubtleEmphasis">
    <w:name w:val="Subtle Emphasis"/>
    <w:uiPriority w:val="19"/>
    <w:qFormat/>
    <w:rsid w:val="00F42A0F"/>
    <w:rPr>
      <w:i/>
      <w:iCs/>
    </w:rPr>
  </w:style>
  <w:style w:type="character" w:styleId="IntenseEmphasis">
    <w:name w:val="Intense Emphasis"/>
    <w:uiPriority w:val="21"/>
    <w:qFormat/>
    <w:rsid w:val="00F42A0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42A0F"/>
    <w:rPr>
      <w:smallCaps/>
    </w:rPr>
  </w:style>
  <w:style w:type="character" w:styleId="IntenseReference">
    <w:name w:val="Intense Reference"/>
    <w:uiPriority w:val="32"/>
    <w:qFormat/>
    <w:rsid w:val="00F42A0F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F42A0F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2A0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C4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168"/>
  </w:style>
  <w:style w:type="paragraph" w:styleId="Footer">
    <w:name w:val="footer"/>
    <w:basedOn w:val="Normal"/>
    <w:link w:val="FooterChar"/>
    <w:uiPriority w:val="99"/>
    <w:unhideWhenUsed/>
    <w:rsid w:val="003C4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168"/>
  </w:style>
  <w:style w:type="paragraph" w:styleId="DocumentMap">
    <w:name w:val="Document Map"/>
    <w:basedOn w:val="Normal"/>
    <w:link w:val="DocumentMapChar"/>
    <w:uiPriority w:val="99"/>
    <w:semiHidden/>
    <w:unhideWhenUsed/>
    <w:rsid w:val="00717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1789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178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78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78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78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78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89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57737"/>
    <w:rPr>
      <w:color w:val="808080"/>
    </w:rPr>
  </w:style>
  <w:style w:type="character" w:customStyle="1" w:styleId="Style1">
    <w:name w:val="Style1"/>
    <w:basedOn w:val="DefaultParagraphFont"/>
    <w:uiPriority w:val="1"/>
    <w:rsid w:val="00874ECE"/>
    <w:rPr>
      <w:rFonts w:ascii="Calibri" w:hAnsi="Calibri"/>
      <w:i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623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39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Royal Children's Hospital</Company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CH</dc:creator>
  <cp:lastModifiedBy>Maddison Bourke</cp:lastModifiedBy>
  <cp:revision>2</cp:revision>
  <cp:lastPrinted>2013-02-08T01:20:00Z</cp:lastPrinted>
  <dcterms:created xsi:type="dcterms:W3CDTF">2018-08-01T12:24:00Z</dcterms:created>
  <dcterms:modified xsi:type="dcterms:W3CDTF">2018-08-01T12:24:00Z</dcterms:modified>
</cp:coreProperties>
</file>